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034A4B7C" w:rsidR="006C5D2D" w:rsidRDefault="00F7242B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543E7983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6908C8A0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7427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ISO</w:t>
      </w:r>
      <w:r w:rsidR="0064772D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67427C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IMS </w:t>
      </w:r>
      <w:r w:rsidR="0064772D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Practitioner</w:t>
      </w:r>
    </w:p>
    <w:p w14:paraId="7DD7E431" w14:textId="0BB5B3A0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</w:t>
      </w:r>
      <w:r w:rsidR="0067427C">
        <w:rPr>
          <w:spacing w:val="-9"/>
          <w:sz w:val="28"/>
          <w:szCs w:val="28"/>
        </w:rPr>
        <w:t xml:space="preserve"> </w:t>
      </w:r>
      <w:r w:rsidRPr="00DA663F">
        <w:rPr>
          <w:spacing w:val="-9"/>
          <w:sz w:val="28"/>
          <w:szCs w:val="28"/>
        </w:rPr>
        <w:t>Group</w:t>
      </w:r>
      <w:r w:rsidR="00F7242B">
        <w:rPr>
          <w:spacing w:val="-9"/>
          <w:sz w:val="28"/>
          <w:szCs w:val="28"/>
        </w:rPr>
        <w:t>s</w:t>
      </w:r>
      <w:r w:rsidR="0067427C">
        <w:rPr>
          <w:spacing w:val="-9"/>
        </w:rPr>
        <w:t xml:space="preserve">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67427C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297B29BC">
                <wp:simplePos x="0" y="0"/>
                <wp:positionH relativeFrom="page">
                  <wp:posOffset>4240847</wp:posOffset>
                </wp:positionH>
                <wp:positionV relativeFrom="paragraph">
                  <wp:posOffset>17399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CCF426" id="Group 7" o:spid="_x0000_s1026" style="position:absolute;margin-left:333.9pt;margin-top:13.7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DLBmfS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7BBD3C2B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67427C">
        <w:rPr>
          <w:rFonts w:ascii="Franklin Gothic Demi" w:hAnsi="Franklin Gothic Demi"/>
          <w:sz w:val="16"/>
          <w:szCs w:val="16"/>
        </w:rPr>
        <w:t>5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–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67427C">
        <w:rPr>
          <w:rFonts w:ascii="Franklin Gothic Demi" w:hAnsi="Franklin Gothic Demi"/>
          <w:sz w:val="16"/>
          <w:szCs w:val="16"/>
        </w:rPr>
        <w:t>ISO IMS PRACTITIONER</w:t>
      </w:r>
    </w:p>
    <w:p w14:paraId="5061CBD5" w14:textId="458139A4" w:rsidR="005D72C0" w:rsidRPr="0067427C" w:rsidRDefault="0067427C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FF0000"/>
          <w:sz w:val="16"/>
          <w:szCs w:val="16"/>
        </w:rPr>
      </w:pPr>
      <w:r>
        <w:rPr>
          <w:rFonts w:ascii="Franklin Gothic Book" w:eastAsia="Franklin Gothic Book" w:hAnsi="Franklin Gothic Book"/>
          <w:noProof/>
          <w:sz w:val="16"/>
          <w:szCs w:val="16"/>
          <w:lang w:val="en-PH" w:eastAsia="en-PH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21856047" wp14:editId="5D1B5AFF">
                <wp:simplePos x="0" y="0"/>
                <wp:positionH relativeFrom="column">
                  <wp:posOffset>866775</wp:posOffset>
                </wp:positionH>
                <wp:positionV relativeFrom="paragraph">
                  <wp:posOffset>64316</wp:posOffset>
                </wp:positionV>
                <wp:extent cx="253728" cy="3629"/>
                <wp:effectExtent l="0" t="0" r="32385" b="34925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728" cy="36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D71DEF" id="Straight Connector 51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8.25pt,5.05pt" to="88.2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" strokecolor="black [3213]" strokeweight="1pt"/>
            </w:pict>
          </mc:Fallback>
        </mc:AlternateContent>
      </w:r>
      <w:r w:rsidR="005D72C0"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="005D72C0"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="005D72C0"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="005D72C0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67427C">
        <w:rPr>
          <w:rFonts w:ascii="Franklin Gothic Book" w:eastAsia="Franklin Gothic Book" w:hAnsi="Franklin Gothic Book"/>
          <w:spacing w:val="-20"/>
          <w:sz w:val="16"/>
          <w:szCs w:val="16"/>
        </w:rPr>
        <w:t>$</w:t>
      </w:r>
      <w:r w:rsidR="008B3658">
        <w:rPr>
          <w:rFonts w:ascii="Franklin Gothic Book" w:eastAsia="Franklin Gothic Book" w:hAnsi="Franklin Gothic Book"/>
          <w:spacing w:val="-20"/>
          <w:sz w:val="16"/>
          <w:szCs w:val="16"/>
        </w:rPr>
        <w:t>29</w:t>
      </w:r>
      <w:r w:rsidRPr="0067427C">
        <w:rPr>
          <w:rFonts w:ascii="Franklin Gothic Book" w:eastAsia="Franklin Gothic Book" w:hAnsi="Franklin Gothic Book"/>
          <w:spacing w:val="-20"/>
          <w:sz w:val="16"/>
          <w:szCs w:val="16"/>
        </w:rPr>
        <w:t>95</w:t>
      </w:r>
      <w:r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Pr="0067427C">
        <w:rPr>
          <w:rFonts w:ascii="Franklin Gothic Book" w:eastAsia="Franklin Gothic Book" w:hAnsi="Franklin Gothic Book"/>
          <w:b/>
          <w:color w:val="FF0000"/>
          <w:spacing w:val="-20"/>
          <w:sz w:val="16"/>
          <w:szCs w:val="16"/>
        </w:rPr>
        <w:t>$1995*</w:t>
      </w:r>
      <w:r>
        <w:rPr>
          <w:rFonts w:ascii="Franklin Gothic Book" w:eastAsia="Franklin Gothic Book" w:hAnsi="Franklin Gothic Book"/>
          <w:b/>
          <w:color w:val="FF0000"/>
          <w:spacing w:val="-20"/>
          <w:sz w:val="16"/>
          <w:szCs w:val="16"/>
        </w:rPr>
        <w:t xml:space="preserve"> 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6E83CDFC" w14:textId="77777777" w:rsidR="00A113C0" w:rsidRDefault="001E5CE8" w:rsidP="005241E4">
      <w:pPr>
        <w:spacing w:line="173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A113C0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</w:p>
    <w:p w14:paraId="50754D87" w14:textId="51842985" w:rsidR="00A113C0" w:rsidRPr="00A113C0" w:rsidRDefault="00DD6EBD" w:rsidP="005241E4">
      <w:pPr>
        <w:spacing w:line="173" w:lineRule="exact"/>
        <w:rPr>
          <w:rFonts w:ascii="Franklin Gothic Book" w:eastAsia="Franklin Gothic Book" w:hAnsi="Franklin Gothic Book"/>
          <w:sz w:val="16"/>
          <w:szCs w:val="16"/>
        </w:rPr>
      </w:pPr>
      <w:sdt>
        <w:sdtPr>
          <w:rPr>
            <w:rFonts w:ascii="Franklin Gothic Book" w:eastAsia="Franklin Gothic Book" w:hAnsi="Franklin Gothic Book"/>
            <w:sz w:val="16"/>
            <w:szCs w:val="16"/>
          </w:rPr>
          <w:id w:val="1105842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3C0">
            <w:rPr>
              <w:rFonts w:ascii="MS Gothic" w:eastAsia="MS Gothic" w:hAnsi="MS Gothic" w:hint="eastAsia"/>
              <w:sz w:val="16"/>
              <w:szCs w:val="16"/>
            </w:rPr>
            <w:t>☐</w:t>
          </w:r>
        </w:sdtContent>
      </w:sdt>
      <w:r w:rsidR="004135B7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  <w:r w:rsidR="004135B7">
        <w:rPr>
          <w:rFonts w:ascii="Franklin Gothic Book" w:eastAsia="Franklin Gothic Book" w:hAnsi="Franklin Gothic Book"/>
          <w:sz w:val="16"/>
          <w:szCs w:val="16"/>
        </w:rPr>
        <w:t xml:space="preserve"> </w:t>
      </w:r>
      <w:sdt>
        <w:sdtPr>
          <w:rPr>
            <w:rFonts w:ascii="Franklin Gothic Book" w:eastAsia="Franklin Gothic Book" w:hAnsi="Franklin Gothic Book"/>
            <w:sz w:val="16"/>
            <w:szCs w:val="16"/>
          </w:rPr>
          <w:id w:val="-466126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3C0">
            <w:rPr>
              <w:rFonts w:ascii="MS Gothic" w:eastAsia="MS Gothic" w:hAnsi="MS Gothic" w:hint="eastAsia"/>
              <w:sz w:val="16"/>
              <w:szCs w:val="16"/>
            </w:rPr>
            <w:t>☐</w:t>
          </w:r>
        </w:sdtContent>
      </w:sdt>
      <w:proofErr w:type="spellStart"/>
      <w:r w:rsidR="00A113C0">
        <w:rPr>
          <w:rFonts w:ascii="Franklin Gothic Book" w:eastAsia="Franklin Gothic Book" w:hAnsi="Franklin Gothic Book"/>
          <w:sz w:val="16"/>
          <w:szCs w:val="16"/>
        </w:rPr>
        <w:t>PetroWise</w:t>
      </w:r>
      <w:proofErr w:type="spellEnd"/>
      <w:r w:rsidR="00A113C0">
        <w:rPr>
          <w:rFonts w:ascii="Franklin Gothic Book" w:eastAsia="Franklin Gothic Book" w:hAnsi="Franklin Gothic Book"/>
          <w:sz w:val="16"/>
          <w:szCs w:val="16"/>
        </w:rPr>
        <w:t xml:space="preserve"> ™ (Virtual Classroom)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01CDD852" w14:textId="3659916C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BA3D48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A113C0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  <w:r w:rsidRPr="00A113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7B3FB6E3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E15C92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JSFcQA&#10;AADbAAAADwAAAGRycy9kb3ducmV2LnhtbESPQYvCMBSE78L+h/AWvGnaVUSrUUQQvOhiFfH4aJ5t&#10;d5uXbhO1/nuzIHgcZuYbZrZoTSVu1LjSsoK4H4EgzqwuOVdwPKx7YxDOI2usLJOCBzlYzD86M0y0&#10;vfOebqnPRYCwS1BB4X2dSOmyggy6vq2Jg3exjUEfZJNL3eA9wE0lv6JoJA2WHBYKrGlVUPabXo2C&#10;v/PwFB/Xy3j1+OH9dnedfEfpRKnuZ7ucgvDU+nf41d5oBYMB/H8JP0D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WiUhXEAAAA2wAAAA8AAAAAAAAAAAAAAAAAmAIAAGRycy9k&#10;b3ducmV2LnhtbFBLBQYAAAAABAAEAPUAAACJAwAAAAA=&#10;" path="m,l4787,e" filled="f" strokeweight="1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7497A0A" w14:textId="5C074E58" w:rsidR="00A113C0" w:rsidRDefault="00DD6EBD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13C0">
        <w:rPr>
          <w:rFonts w:ascii="Franklin Gothic Book" w:hAnsi="Franklin Gothic Book" w:cs="FranklinGothicBook"/>
          <w:color w:val="000000"/>
          <w:sz w:val="16"/>
          <w:szCs w:val="16"/>
        </w:rPr>
        <w:t xml:space="preserve">Credentials for </w:t>
      </w:r>
      <w:proofErr w:type="spellStart"/>
      <w:r w:rsidR="00A113C0">
        <w:rPr>
          <w:rFonts w:ascii="Franklin Gothic Book" w:eastAsia="Franklin Gothic Book" w:hAnsi="Franklin Gothic Book"/>
          <w:sz w:val="16"/>
          <w:szCs w:val="16"/>
        </w:rPr>
        <w:t>PetroWise</w:t>
      </w:r>
      <w:proofErr w:type="spellEnd"/>
      <w:r w:rsidR="00A113C0">
        <w:rPr>
          <w:rFonts w:ascii="Franklin Gothic Book" w:eastAsia="Franklin Gothic Book" w:hAnsi="Franklin Gothic Book"/>
          <w:sz w:val="16"/>
          <w:szCs w:val="16"/>
        </w:rPr>
        <w:t xml:space="preserve"> ™ id an additional </w:t>
      </w:r>
      <w:r w:rsidR="00A113C0" w:rsidRPr="00A113C0">
        <w:rPr>
          <w:rFonts w:ascii="Franklin Gothic Book" w:eastAsia="Franklin Gothic Book" w:hAnsi="Franklin Gothic Book"/>
          <w:b/>
          <w:sz w:val="16"/>
          <w:szCs w:val="16"/>
        </w:rPr>
        <w:t>$200 Fee</w:t>
      </w:r>
      <w:r w:rsidR="00A113C0">
        <w:rPr>
          <w:rFonts w:ascii="Franklin Gothic Book" w:eastAsia="Franklin Gothic Book" w:hAnsi="Franklin Gothic Book"/>
          <w:sz w:val="16"/>
          <w:szCs w:val="16"/>
        </w:rPr>
        <w:t xml:space="preserve"> for shipping &amp; handling, and certified mail free.</w:t>
      </w:r>
    </w:p>
    <w:p w14:paraId="1F557FCE" w14:textId="0973A8C3" w:rsidR="00A113C0" w:rsidRPr="00A113C0" w:rsidRDefault="00DD6EBD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5570830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113C0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113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67A61370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72972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Ech8QA&#10;AADbAAAADwAAAGRycy9kb3ducmV2LnhtbESPQYvCMBSE78L+h/AWvGnaRUWrUUQQvOhiFfH4aJ5t&#10;d5uXbhO1/nuzIHgcZuYbZrZoTSVu1LjSsoK4H4EgzqwuOVdwPKx7YxDOI2usLJOCBzlYzD86M0y0&#10;vfOebqnPRYCwS1BB4X2dSOmyggy6vq2Jg3exjUEfZJNL3eA9wE0lv6JoJA2WHBYKrGlVUPabXo2C&#10;v/PgFB/Xy3j1+OH9dnedfEfpRKnuZ7ucgvDU+nf41d5oBYMh/H8JP0D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0BHIfEAAAA2wAAAA8AAAAAAAAAAAAAAAAAmAIAAGRycy9k&#10;b3ducmV2LnhtbFBLBQYAAAAABAAEAPUAAACJAwAAAAA=&#10;" path="m,l4787,e" filled="f" strokeweight="1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440456EA" w:rsidR="00024A0C" w:rsidRDefault="00DD6EBD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TX-US (</w:t>
      </w:r>
      <w:r w:rsidR="00A113C0">
        <w:rPr>
          <w:rFonts w:ascii="Franklin Gothic Book" w:hAnsi="Franklin Gothic Book" w:cs="FranklinGothicBook"/>
          <w:color w:val="000000"/>
          <w:sz w:val="16"/>
          <w:szCs w:val="16"/>
        </w:rPr>
        <w:t xml:space="preserve">Nov. 26-30 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C42B702" w14:textId="049CE65B" w:rsidR="006A5181" w:rsidRDefault="006A518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3B799" w14:textId="258802D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944AA45" w14:textId="77777777" w:rsidR="00A113C0" w:rsidRDefault="00A113C0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0B8320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2B2684C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1580740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1ADB59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65DA88C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17BF37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0F7396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FD2387B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ECD8B3F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E63AB14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0A70B23" w14:textId="77777777" w:rsidR="004135B7" w:rsidRDefault="004135B7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C6F899" w14:textId="77777777" w:rsidR="006C7873" w:rsidRDefault="006C7873" w:rsidP="00A113C0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A44F934" w14:textId="77777777" w:rsidR="00A113C0" w:rsidRDefault="00A113C0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bookmarkStart w:id="1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1"/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470CFC5" w14:textId="78AB3F2F" w:rsidR="008D2203" w:rsidRPr="008D2203" w:rsidRDefault="005C3A0B" w:rsidP="008D2203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2" w:name="_Hlk485717526"/>
      <w:bookmarkStart w:id="3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  <w:bookmarkEnd w:id="3"/>
    </w:p>
    <w:p w14:paraId="4B48D577" w14:textId="36DF84EB" w:rsid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>here will be a convenience fee of 2</w:t>
      </w:r>
      <w:r w:rsidR="0086295A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93908FF" w14:textId="77777777" w:rsidR="008D2203" w:rsidRDefault="008D2203" w:rsidP="008D2203">
      <w:pPr>
        <w:pStyle w:val="BodyText"/>
        <w:spacing w:before="14"/>
        <w:ind w:left="0"/>
        <w:rPr>
          <w:i/>
        </w:rPr>
      </w:pPr>
    </w:p>
    <w:p w14:paraId="420FE9B1" w14:textId="77777777" w:rsidR="008D2203" w:rsidRPr="00166EF0" w:rsidRDefault="008D2203" w:rsidP="008D2203">
      <w:pPr>
        <w:pStyle w:val="BodyText"/>
        <w:spacing w:before="14"/>
        <w:ind w:left="0"/>
        <w:rPr>
          <w:i/>
        </w:rPr>
      </w:pP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3A21DEFE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49D0E0E4" w:rsid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4D90D801" w14:textId="77777777" w:rsidR="008D2203" w:rsidRDefault="008D2203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48BB6C5D" w14:textId="77777777" w:rsidR="008D2203" w:rsidRPr="00DA6156" w:rsidRDefault="008D2203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AD606" w14:textId="77777777" w:rsidR="00DD6EBD" w:rsidRDefault="00DD6EBD" w:rsidP="008F7DBA">
      <w:r>
        <w:separator/>
      </w:r>
    </w:p>
  </w:endnote>
  <w:endnote w:type="continuationSeparator" w:id="0">
    <w:p w14:paraId="5683C69B" w14:textId="77777777" w:rsidR="00DD6EBD" w:rsidRDefault="00DD6EB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A113C0" w:rsidRDefault="00A113C0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A113C0" w:rsidRPr="00D03334" w:rsidRDefault="00A113C0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A113C0" w:rsidRPr="00D03334" w:rsidRDefault="00A113C0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A113C0" w:rsidRDefault="00A113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C4EAFE" w14:textId="77777777" w:rsidR="00DD6EBD" w:rsidRDefault="00DD6EBD" w:rsidP="008F7DBA">
      <w:r>
        <w:separator/>
      </w:r>
    </w:p>
  </w:footnote>
  <w:footnote w:type="continuationSeparator" w:id="0">
    <w:p w14:paraId="171A2CAD" w14:textId="77777777" w:rsidR="00DD6EBD" w:rsidRDefault="00DD6EB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 w:cryptProviderType="rsaAES" w:cryptAlgorithmClass="hash" w:cryptAlgorithmType="typeAny" w:cryptAlgorithmSid="14" w:cryptSpinCount="100000" w:hash="N2aljfBYD5nmo82oB4S0jP663Zecx/lZ+iF19NJLWo0UHj7GUm2wwaOxPxlbXe7J6DFOA9VqIRYy4Jb3dtshWg==" w:salt="sVA2ji0LvQas5lsUvBMGU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gUAX837Jy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831C8"/>
    <w:rsid w:val="000A13BD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5382"/>
    <w:rsid w:val="00166EF0"/>
    <w:rsid w:val="00182CB8"/>
    <w:rsid w:val="001E4AD6"/>
    <w:rsid w:val="001E5CE8"/>
    <w:rsid w:val="00204328"/>
    <w:rsid w:val="00212B1A"/>
    <w:rsid w:val="002341D2"/>
    <w:rsid w:val="00255657"/>
    <w:rsid w:val="002719E4"/>
    <w:rsid w:val="0027314F"/>
    <w:rsid w:val="00281223"/>
    <w:rsid w:val="00282DF6"/>
    <w:rsid w:val="002A565F"/>
    <w:rsid w:val="002A692E"/>
    <w:rsid w:val="002B35C3"/>
    <w:rsid w:val="002E402E"/>
    <w:rsid w:val="00322836"/>
    <w:rsid w:val="0035283F"/>
    <w:rsid w:val="0037251F"/>
    <w:rsid w:val="003816B6"/>
    <w:rsid w:val="00385786"/>
    <w:rsid w:val="003B2506"/>
    <w:rsid w:val="003F1893"/>
    <w:rsid w:val="00406B3B"/>
    <w:rsid w:val="004135B7"/>
    <w:rsid w:val="0047524C"/>
    <w:rsid w:val="00487F84"/>
    <w:rsid w:val="004962B6"/>
    <w:rsid w:val="00511010"/>
    <w:rsid w:val="005241E4"/>
    <w:rsid w:val="0054261B"/>
    <w:rsid w:val="005453B9"/>
    <w:rsid w:val="00556FFF"/>
    <w:rsid w:val="00560F44"/>
    <w:rsid w:val="00575413"/>
    <w:rsid w:val="0058292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4772D"/>
    <w:rsid w:val="0065268B"/>
    <w:rsid w:val="0067427C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D35"/>
    <w:rsid w:val="00731BA3"/>
    <w:rsid w:val="00731D34"/>
    <w:rsid w:val="00734FA3"/>
    <w:rsid w:val="007562E5"/>
    <w:rsid w:val="00765AE9"/>
    <w:rsid w:val="00773113"/>
    <w:rsid w:val="007A0BE1"/>
    <w:rsid w:val="007A6DBA"/>
    <w:rsid w:val="007B78FD"/>
    <w:rsid w:val="007C224C"/>
    <w:rsid w:val="007E682E"/>
    <w:rsid w:val="007F23C4"/>
    <w:rsid w:val="00826E1C"/>
    <w:rsid w:val="0086295A"/>
    <w:rsid w:val="0088279E"/>
    <w:rsid w:val="00887B0D"/>
    <w:rsid w:val="008B3658"/>
    <w:rsid w:val="008D2203"/>
    <w:rsid w:val="008E43AD"/>
    <w:rsid w:val="008F5E5D"/>
    <w:rsid w:val="008F7DBA"/>
    <w:rsid w:val="0090767A"/>
    <w:rsid w:val="009139E8"/>
    <w:rsid w:val="00915797"/>
    <w:rsid w:val="009B0A30"/>
    <w:rsid w:val="009C0A29"/>
    <w:rsid w:val="009F0AB8"/>
    <w:rsid w:val="009F4F47"/>
    <w:rsid w:val="009F737C"/>
    <w:rsid w:val="009F7DCD"/>
    <w:rsid w:val="00A02627"/>
    <w:rsid w:val="00A113C0"/>
    <w:rsid w:val="00A12F24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C47565"/>
    <w:rsid w:val="00CA2BA3"/>
    <w:rsid w:val="00CA47D1"/>
    <w:rsid w:val="00CC24F4"/>
    <w:rsid w:val="00CD093A"/>
    <w:rsid w:val="00CE56C0"/>
    <w:rsid w:val="00CF0D8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DD6EBD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D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183F7E" w:rsidP="00183F7E">
          <w:pPr>
            <w:pStyle w:val="45126515C3BC4FE78D95397D101534A5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183F7E" w:rsidP="00183F7E">
          <w:pPr>
            <w:pStyle w:val="DEF4866AE1704AD098DA7A428E0EC3ED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183F7E" w:rsidP="00183F7E">
          <w:pPr>
            <w:pStyle w:val="D016FEE4B9FD47519FB617BB097E1E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183F7E" w:rsidP="00183F7E">
          <w:pPr>
            <w:pStyle w:val="7953B9D84D10411DA68D808978540E46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183F7E" w:rsidP="00183F7E">
          <w:pPr>
            <w:pStyle w:val="F8231E4653B54344AE18182DFD44CFAF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183F7E" w:rsidP="00183F7E">
          <w:pPr>
            <w:pStyle w:val="4FAFF33E1925470B953B817220F016B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183F7E" w:rsidP="00183F7E">
          <w:pPr>
            <w:pStyle w:val="4685C285B4464497B5CEDB005F5F897E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183F7E" w:rsidP="00183F7E">
          <w:pPr>
            <w:pStyle w:val="BC66D44D0AF94948A098FAC8F0F5C3A9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183F7E" w:rsidP="00183F7E">
          <w:pPr>
            <w:pStyle w:val="FC240EA5F8FB461B906337DB7582F1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183F7E" w:rsidP="00183F7E">
          <w:pPr>
            <w:pStyle w:val="5616E6973F4343F0A28B62A27B282D2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183F7E" w:rsidP="00183F7E">
          <w:pPr>
            <w:pStyle w:val="0D9AE8EB6F014F94955FC51C58B4B67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183F7E" w:rsidP="00183F7E">
          <w:pPr>
            <w:pStyle w:val="BCD92D552BB349E5A2A1D841A8FBBCA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183F7E" w:rsidP="00183F7E">
          <w:pPr>
            <w:pStyle w:val="C0812576DCEC42979337EF87ACF908A1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183F7E" w:rsidP="00183F7E">
          <w:pPr>
            <w:pStyle w:val="B8DCF147021B4E7EA1C4156A43AA4C90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183F7E" w:rsidP="00183F7E">
          <w:pPr>
            <w:pStyle w:val="85B824B847C646E1BDFC3D214F1CE5E730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183F7E" w:rsidP="00183F7E">
          <w:pPr>
            <w:pStyle w:val="694F21F78D754EB7AD355BD7C810A03727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183F7E" w:rsidP="00183F7E">
          <w:pPr>
            <w:pStyle w:val="BFD475555DA742E389A48A2FCF7C36A42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0E7B16"/>
    <w:rsid w:val="0010313D"/>
    <w:rsid w:val="001111D6"/>
    <w:rsid w:val="00183F7E"/>
    <w:rsid w:val="001C5AAE"/>
    <w:rsid w:val="002D3B37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916EA"/>
    <w:rsid w:val="005D3166"/>
    <w:rsid w:val="005D5F68"/>
    <w:rsid w:val="00622416"/>
    <w:rsid w:val="006B753E"/>
    <w:rsid w:val="006F4B8D"/>
    <w:rsid w:val="00741840"/>
    <w:rsid w:val="007754C3"/>
    <w:rsid w:val="00797468"/>
    <w:rsid w:val="007B06FB"/>
    <w:rsid w:val="00814FAB"/>
    <w:rsid w:val="00815A33"/>
    <w:rsid w:val="00816E3D"/>
    <w:rsid w:val="008638AB"/>
    <w:rsid w:val="008704BD"/>
    <w:rsid w:val="008C02C2"/>
    <w:rsid w:val="0095719D"/>
    <w:rsid w:val="009B798F"/>
    <w:rsid w:val="00A753FF"/>
    <w:rsid w:val="00A976D3"/>
    <w:rsid w:val="00AD79BF"/>
    <w:rsid w:val="00B54FE3"/>
    <w:rsid w:val="00B57DB9"/>
    <w:rsid w:val="00BD6F3A"/>
    <w:rsid w:val="00C46B9C"/>
    <w:rsid w:val="00C74067"/>
    <w:rsid w:val="00C867E2"/>
    <w:rsid w:val="00C87658"/>
    <w:rsid w:val="00D01F7C"/>
    <w:rsid w:val="00D514BC"/>
    <w:rsid w:val="00D56DFF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3F7E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1">
    <w:name w:val="45126515C3BC4FE78D95397D101534A531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0">
    <w:name w:val="4FAFF33E1925470B953B817220F016B8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0">
    <w:name w:val="4685C285B4464497B5CEDB005F5F897E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0">
    <w:name w:val="BC66D44D0AF94948A098FAC8F0F5C3A9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0">
    <w:name w:val="FC240EA5F8FB461B906337DB7582F165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0">
    <w:name w:val="5616E6973F4343F0A28B62A27B282D2C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0">
    <w:name w:val="0D9AE8EB6F014F94955FC51C58B4B67C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7">
    <w:name w:val="694F21F78D754EB7AD355BD7C810A03727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0">
    <w:name w:val="BCD92D552BB349E5A2A1D841A8FBBCA8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0">
    <w:name w:val="C0812576DCEC42979337EF87ACF908A1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0">
    <w:name w:val="B8DCF147021B4E7EA1C4156A43AA4C90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0">
    <w:name w:val="85B824B847C646E1BDFC3D214F1CE5E730"/>
    <w:rsid w:val="00183F7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0">
    <w:name w:val="DEF4866AE1704AD098DA7A428E0EC3ED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0">
    <w:name w:val="D016FEE4B9FD47519FB617BB097E1E65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0">
    <w:name w:val="7953B9D84D10411DA68D808978540E46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0">
    <w:name w:val="F8231E4653B54344AE18182DFD44CFAF30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2">
    <w:name w:val="BFD475555DA742E389A48A2FCF7C36A42"/>
    <w:rsid w:val="00183F7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0DF8E-015C-4E9E-8D22-80D22A2C0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7</cp:revision>
  <dcterms:created xsi:type="dcterms:W3CDTF">2018-10-11T01:49:00Z</dcterms:created>
  <dcterms:modified xsi:type="dcterms:W3CDTF">2018-11-08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